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19892474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7408D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</w:t>
            </w:r>
            <w:r w:rsidR="00C5693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7</w:t>
            </w:r>
            <w:r w:rsidR="00942F1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.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.-</w:t>
            </w:r>
            <w:r w:rsidR="00C56936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02.12.</w:t>
            </w:r>
            <w:r w:rsidR="00E9504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C56936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C56936" w:rsidRPr="00553B6B" w:rsidRDefault="00C56936" w:rsidP="00C56936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741396E8" w:rsidR="00C56936" w:rsidRPr="007408D1" w:rsidRDefault="00C56936" w:rsidP="00C56936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ZVRK SA SIROM , JABUKA KOMAD , KISELO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2E9133E0" w:rsidR="00C56936" w:rsidRPr="007408D1" w:rsidRDefault="00C56936" w:rsidP="00C56936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53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137FD9F1" w:rsidR="00C56936" w:rsidRPr="007408D1" w:rsidRDefault="00C56936" w:rsidP="00C56936">
            <w:pPr>
              <w:pStyle w:val="StandardWeb"/>
              <w:spacing w:before="0" w:beforeAutospacing="0" w:after="0" w:afterAutospacing="0"/>
            </w:pPr>
            <w:r>
              <w:rPr>
                <w:rFonts w:ascii="Segoe UI" w:eastAsia="Segoe UI" w:hAnsi="Segoe UI"/>
                <w:color w:val="495057"/>
              </w:rPr>
              <w:t>14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2AD8A38E" w:rsidR="00C56936" w:rsidRPr="007408D1" w:rsidRDefault="00C56936" w:rsidP="00C56936">
            <w:pPr>
              <w:pStyle w:val="StandardWeb"/>
              <w:spacing w:before="0" w:beforeAutospacing="0" w:after="0" w:afterAutospacing="0"/>
            </w:pPr>
            <w:r>
              <w:rPr>
                <w:rFonts w:ascii="Segoe UI" w:eastAsia="Segoe UI" w:hAnsi="Segoe UI"/>
                <w:color w:val="495057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5407507B" w:rsidR="00C56936" w:rsidRPr="007408D1" w:rsidRDefault="00C56936" w:rsidP="00C56936">
            <w:pPr>
              <w:pStyle w:val="StandardWeb"/>
              <w:spacing w:before="0" w:beforeAutospacing="0" w:after="0" w:afterAutospacing="0"/>
            </w:pPr>
            <w:r>
              <w:rPr>
                <w:rFonts w:ascii="Segoe UI" w:eastAsia="Segoe UI" w:hAnsi="Segoe UI"/>
                <w:color w:val="495057"/>
              </w:rPr>
              <w:t>432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37A76CFB" w:rsidR="00C56936" w:rsidRPr="007408D1" w:rsidRDefault="00C56936" w:rsidP="00C56936">
            <w:pPr>
              <w:pStyle w:val="StandardWeb"/>
              <w:spacing w:before="0" w:beforeAutospacing="0" w:after="0" w:afterAutospacing="0"/>
            </w:pPr>
            <w:r>
              <w:rPr>
                <w:rFonts w:ascii="Segoe UI" w:eastAsia="Segoe UI" w:hAnsi="Segoe UI"/>
                <w:color w:val="495057"/>
              </w:rPr>
              <w:t>Laktoza(S), Mlijeko(S), Jaja(S), Gluten(T), Gluten(S), Jaja(T), Mlijeko(T), Mlijeko(S)</w:t>
            </w:r>
          </w:p>
        </w:tc>
      </w:tr>
      <w:tr w:rsidR="00C56936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C56936" w:rsidRPr="00553B6B" w:rsidRDefault="00C56936" w:rsidP="00C56936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69CE5FCB" w:rsidR="00C56936" w:rsidRPr="007408D1" w:rsidRDefault="00C56936" w:rsidP="00C56936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ĐUVEČ S PURETINOM , SALATA KUPUS KISELI , </w:t>
            </w:r>
            <w:r>
              <w:rPr>
                <w:rFonts w:ascii="Segoe UI" w:eastAsia="Segoe UI" w:hAnsi="Segoe UI"/>
                <w:color w:val="495057"/>
              </w:rPr>
              <w:t>VOĆE</w:t>
            </w:r>
            <w:r>
              <w:rPr>
                <w:rFonts w:ascii="Segoe UI" w:eastAsia="Segoe UI" w:hAnsi="Segoe UI"/>
                <w:color w:val="495057"/>
              </w:rPr>
              <w:t xml:space="preserve">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179FF443" w:rsidR="00C56936" w:rsidRPr="007408D1" w:rsidRDefault="00C56936" w:rsidP="00C56936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56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6E6A5AD8" w:rsidR="00C56936" w:rsidRPr="007408D1" w:rsidRDefault="00C56936" w:rsidP="00C56936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012C0CA1" w:rsidR="00C56936" w:rsidRPr="007408D1" w:rsidRDefault="00C56936" w:rsidP="00C56936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11ED2F38" w:rsidR="00C56936" w:rsidRPr="007408D1" w:rsidRDefault="00C56936" w:rsidP="00C56936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43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533929B2" w:rsidR="00C56936" w:rsidRPr="007408D1" w:rsidRDefault="00C56936" w:rsidP="00C56936">
            <w:pPr>
              <w:pStyle w:val="StandardWeb"/>
              <w:spacing w:before="0" w:beforeAutospacing="0" w:after="0" w:afterAutospacing="0"/>
            </w:pPr>
            <w:r>
              <w:rPr>
                <w:rFonts w:ascii="Segoe UI" w:eastAsia="Segoe UI" w:hAnsi="Segoe UI"/>
                <w:color w:val="495057"/>
              </w:rPr>
              <w:t>Celer(T), Gluten(T), Sumporni dioksid(S)</w:t>
            </w:r>
          </w:p>
        </w:tc>
      </w:tr>
      <w:tr w:rsidR="00C56936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C56936" w:rsidRPr="00553B6B" w:rsidRDefault="00C56936" w:rsidP="00C56936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2E6CAA85" w:rsidR="00C56936" w:rsidRPr="007408D1" w:rsidRDefault="00C56936" w:rsidP="00C56936">
            <w:pPr>
              <w:pStyle w:val="StandardWeb"/>
              <w:spacing w:before="0" w:beforeAutospacing="0" w:after="0" w:afterAutospacing="0"/>
              <w:jc w:val="center"/>
              <w:rPr>
                <w:b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TJESTENINA CARBONARA , </w:t>
            </w:r>
            <w:r>
              <w:rPr>
                <w:rFonts w:ascii="Segoe UI" w:eastAsia="Segoe UI" w:hAnsi="Segoe UI"/>
                <w:color w:val="495057"/>
              </w:rPr>
              <w:t>VOĆE</w:t>
            </w:r>
            <w:r>
              <w:rPr>
                <w:rFonts w:ascii="Segoe UI" w:eastAsia="Segoe UI" w:hAnsi="Segoe UI"/>
                <w:color w:val="495057"/>
              </w:rPr>
              <w:t xml:space="preserve">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7795B6F6" w:rsidR="00C56936" w:rsidRPr="007408D1" w:rsidRDefault="00C56936" w:rsidP="00C56936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53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45990576" w:rsidR="00C56936" w:rsidRPr="007408D1" w:rsidRDefault="00C56936" w:rsidP="00C56936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1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1A7350B8" w:rsidR="00C56936" w:rsidRPr="007408D1" w:rsidRDefault="00C56936" w:rsidP="00C56936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14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54EC55F2" w:rsidR="00C56936" w:rsidRPr="007408D1" w:rsidRDefault="00C56936" w:rsidP="00C56936">
            <w:pPr>
              <w:pStyle w:val="StandardWeb"/>
              <w:spacing w:before="0" w:beforeAutospacing="0" w:after="0" w:afterAutospacing="0"/>
              <w:jc w:val="center"/>
            </w:pPr>
            <w:r>
              <w:rPr>
                <w:rFonts w:ascii="Segoe UI" w:eastAsia="Segoe UI" w:hAnsi="Segoe UI"/>
                <w:color w:val="495057"/>
              </w:rPr>
              <w:t>42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09A9FA1C" w:rsidR="00C56936" w:rsidRPr="007408D1" w:rsidRDefault="00C56936" w:rsidP="00C56936">
            <w:pPr>
              <w:pStyle w:val="StandardWeb"/>
              <w:spacing w:before="0" w:beforeAutospacing="0" w:after="0" w:afterAutospacing="0"/>
            </w:pPr>
            <w:r>
              <w:rPr>
                <w:rFonts w:ascii="Segoe UI" w:eastAsia="Segoe UI" w:hAnsi="Segoe UI"/>
                <w:color w:val="495057"/>
              </w:rPr>
              <w:t>Gluten(S), Jaja(S), Laktoza(T), Mlijeko(S), Celer(S)</w:t>
            </w:r>
          </w:p>
        </w:tc>
      </w:tr>
      <w:tr w:rsidR="00C56936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C56936" w:rsidRPr="00553B6B" w:rsidRDefault="00C56936" w:rsidP="00C56936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309FB67A" w:rsidR="00C56936" w:rsidRPr="007408D1" w:rsidRDefault="00C56936" w:rsidP="00C5693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PANIRANI RIBLJI ŠTAPIĆI S PIREOM OD KRUMPIRA I </w:t>
            </w:r>
            <w:proofErr w:type="gramStart"/>
            <w:r>
              <w:rPr>
                <w:rFonts w:ascii="Segoe UI" w:eastAsia="Segoe UI" w:hAnsi="Segoe UI"/>
                <w:color w:val="495057"/>
              </w:rPr>
              <w:t>MRKVE ,</w:t>
            </w:r>
            <w:proofErr w:type="gram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r>
              <w:rPr>
                <w:rFonts w:ascii="Segoe UI" w:eastAsia="Segoe UI" w:hAnsi="Segoe UI"/>
                <w:color w:val="495057"/>
              </w:rPr>
              <w:t>VOĆE</w:t>
            </w:r>
            <w:r>
              <w:rPr>
                <w:rFonts w:ascii="Segoe UI" w:eastAsia="Segoe UI" w:hAnsi="Segoe UI"/>
                <w:color w:val="495057"/>
              </w:rPr>
              <w:t xml:space="preserve"> , CIKL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5103752D" w:rsidR="00C56936" w:rsidRPr="007408D1" w:rsidRDefault="00C56936" w:rsidP="00C569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>62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0CB31B70" w:rsidR="00C56936" w:rsidRPr="007408D1" w:rsidRDefault="00C56936" w:rsidP="00C56936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4E30543B" w:rsidR="00C56936" w:rsidRPr="007408D1" w:rsidRDefault="00C56936" w:rsidP="00C56936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2F1C2C48" w:rsidR="00C56936" w:rsidRPr="007408D1" w:rsidRDefault="00C56936" w:rsidP="00C56936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>45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66DB9F9E" w:rsidR="00C56936" w:rsidRPr="007408D1" w:rsidRDefault="00C56936" w:rsidP="00C56936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ib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ekušc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C56936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C56936" w:rsidRPr="00553B6B" w:rsidRDefault="00C56936" w:rsidP="00C56936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2CA70A39" w:rsidR="00C56936" w:rsidRPr="007408D1" w:rsidRDefault="00C56936" w:rsidP="00C56936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MESNE OKRUGLICE OD </w:t>
            </w:r>
            <w:r>
              <w:rPr>
                <w:rFonts w:ascii="Segoe UI" w:eastAsia="Segoe UI" w:hAnsi="Segoe UI"/>
                <w:color w:val="495057"/>
              </w:rPr>
              <w:t>JUNETINE</w:t>
            </w:r>
            <w:r>
              <w:rPr>
                <w:rFonts w:ascii="Segoe UI" w:eastAsia="Segoe UI" w:hAnsi="Segoe UI"/>
                <w:color w:val="495057"/>
              </w:rPr>
              <w:t xml:space="preserve"> S RIŽOM U UMAKU , ZELENA SALATA , </w:t>
            </w:r>
            <w:r>
              <w:rPr>
                <w:rFonts w:ascii="Segoe UI" w:eastAsia="Segoe UI" w:hAnsi="Segoe UI"/>
                <w:color w:val="495057"/>
              </w:rPr>
              <w:t>VOĆE</w:t>
            </w:r>
            <w:r>
              <w:rPr>
                <w:rFonts w:ascii="Segoe UI" w:eastAsia="Segoe UI" w:hAnsi="Segoe UI"/>
                <w:color w:val="495057"/>
              </w:rPr>
              <w:t xml:space="preserve">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554D4FC4" w:rsidR="00C56936" w:rsidRPr="007408D1" w:rsidRDefault="00C56936" w:rsidP="00C56936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>62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11F9F7BC" w:rsidR="00C56936" w:rsidRPr="007408D1" w:rsidRDefault="00C56936" w:rsidP="00C56936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>15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3DA19F7E" w:rsidR="00C56936" w:rsidRPr="007408D1" w:rsidRDefault="00C56936" w:rsidP="00C56936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>15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7C708773" w:rsidR="00C56936" w:rsidRPr="007408D1" w:rsidRDefault="00C56936" w:rsidP="00C56936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>44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04094F73" w:rsidR="00C56936" w:rsidRPr="007408D1" w:rsidRDefault="00C56936" w:rsidP="00C56936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Segoe UI" w:eastAsia="Segoe UI" w:hAnsi="Segoe UI"/>
                <w:color w:val="495057"/>
              </w:rPr>
              <w:t xml:space="preserve">Gluten(S), Jaja(T), Soja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Jaja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bookmarkEnd w:id="0"/>
    </w:tbl>
    <w:p w14:paraId="6E9D0862" w14:textId="77777777" w:rsidR="00B262DE" w:rsidRPr="00553B6B" w:rsidRDefault="00B262DE" w:rsidP="003A1EDF">
      <w:pPr>
        <w:rPr>
          <w:rFonts w:asciiTheme="minorHAnsi" w:hAnsiTheme="minorHAnsi" w:cstheme="minorHAnsi"/>
        </w:rPr>
      </w:pPr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5E6EA" w14:textId="77777777" w:rsidR="00471A12" w:rsidRDefault="00471A12">
      <w:pPr>
        <w:spacing w:line="240" w:lineRule="auto"/>
      </w:pPr>
      <w:r>
        <w:separator/>
      </w:r>
    </w:p>
  </w:endnote>
  <w:endnote w:type="continuationSeparator" w:id="0">
    <w:p w14:paraId="64FEC2D3" w14:textId="77777777" w:rsidR="00471A12" w:rsidRDefault="00471A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002F8" w14:textId="77777777" w:rsidR="00471A12" w:rsidRDefault="00471A12">
      <w:pPr>
        <w:spacing w:line="240" w:lineRule="auto"/>
      </w:pPr>
      <w:r>
        <w:separator/>
      </w:r>
    </w:p>
  </w:footnote>
  <w:footnote w:type="continuationSeparator" w:id="0">
    <w:p w14:paraId="67A3242E" w14:textId="77777777" w:rsidR="00471A12" w:rsidRDefault="00471A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52595"/>
    <w:rsid w:val="00097735"/>
    <w:rsid w:val="000B1B45"/>
    <w:rsid w:val="000E7D53"/>
    <w:rsid w:val="001475D9"/>
    <w:rsid w:val="001746C7"/>
    <w:rsid w:val="001755A1"/>
    <w:rsid w:val="00194F47"/>
    <w:rsid w:val="001A1B03"/>
    <w:rsid w:val="001A2021"/>
    <w:rsid w:val="001D34AF"/>
    <w:rsid w:val="001E4282"/>
    <w:rsid w:val="002037D1"/>
    <w:rsid w:val="002337A4"/>
    <w:rsid w:val="002C5E85"/>
    <w:rsid w:val="003046D6"/>
    <w:rsid w:val="003235F6"/>
    <w:rsid w:val="00324A2E"/>
    <w:rsid w:val="003301D5"/>
    <w:rsid w:val="0038042D"/>
    <w:rsid w:val="003A1EDF"/>
    <w:rsid w:val="003A6F29"/>
    <w:rsid w:val="003A70CA"/>
    <w:rsid w:val="003A7A80"/>
    <w:rsid w:val="003C32AA"/>
    <w:rsid w:val="00410EF1"/>
    <w:rsid w:val="00411FF4"/>
    <w:rsid w:val="00471A12"/>
    <w:rsid w:val="00494AFA"/>
    <w:rsid w:val="004A088C"/>
    <w:rsid w:val="004A3A75"/>
    <w:rsid w:val="004A5B83"/>
    <w:rsid w:val="004E76E7"/>
    <w:rsid w:val="00500DC8"/>
    <w:rsid w:val="00505E48"/>
    <w:rsid w:val="005223AE"/>
    <w:rsid w:val="00553B6B"/>
    <w:rsid w:val="00576D58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408D1"/>
    <w:rsid w:val="00753907"/>
    <w:rsid w:val="00756F5F"/>
    <w:rsid w:val="007648DD"/>
    <w:rsid w:val="00785D8A"/>
    <w:rsid w:val="007A422C"/>
    <w:rsid w:val="007A4DCE"/>
    <w:rsid w:val="008312F9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2F15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05C2"/>
    <w:rsid w:val="00A6709B"/>
    <w:rsid w:val="00A833A6"/>
    <w:rsid w:val="00A85492"/>
    <w:rsid w:val="00AA6D51"/>
    <w:rsid w:val="00AC13BE"/>
    <w:rsid w:val="00AE36F9"/>
    <w:rsid w:val="00AE6BAE"/>
    <w:rsid w:val="00B262DE"/>
    <w:rsid w:val="00B95FA2"/>
    <w:rsid w:val="00C22000"/>
    <w:rsid w:val="00C510BA"/>
    <w:rsid w:val="00C56936"/>
    <w:rsid w:val="00C7467B"/>
    <w:rsid w:val="00CB6F1F"/>
    <w:rsid w:val="00D34181"/>
    <w:rsid w:val="00D73947"/>
    <w:rsid w:val="00D952F8"/>
    <w:rsid w:val="00DF0DCA"/>
    <w:rsid w:val="00E34EA6"/>
    <w:rsid w:val="00E5196C"/>
    <w:rsid w:val="00E9504A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ED70CA96-7090-4844-8158-9A044EB3A3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orisnik</cp:lastModifiedBy>
  <cp:revision>2</cp:revision>
  <cp:lastPrinted>2022-09-30T10:10:00Z</cp:lastPrinted>
  <dcterms:created xsi:type="dcterms:W3CDTF">2023-11-29T11:48:00Z</dcterms:created>
  <dcterms:modified xsi:type="dcterms:W3CDTF">2023-11-29T11:48:00Z</dcterms:modified>
</cp:coreProperties>
</file>